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greatest cause of hospital acquired infection in the United States. Susceptibility to CDI is induced by previous antibiotic exposure, which are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ru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variation in expression for genes that drive life-cycle switches as well as metabolic pathways associated with catabolizing a variety of carbon sources such as carbohydrates, amino acids, and amino sugars. In order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 free mice</w:t>
      </w:r>
      <w:r>
        <w:rPr>
          <w:vertAlign w:val="superscript"/>
        </w:rPr>
        <w:t xml:space="preserve">24,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gnotobiotic mice than in the antibiotic treated mice (Fig. 2b). The spore densities in both streptomycin and clindamycin-treated mice were also generally higher than that in cefoperazone-treated mice. There was significantly more toxin titer in gnotobiotic animals than any other colonized group (</w:t>
      </w:r>
      <w:r>
        <w:rPr>
          <w:i/>
        </w:rPr>
        <w:t xml:space="preserve">P</w:t>
      </w:r>
      <w:r>
        <w:t xml:space="preserve"> </w:t>
      </w:r>
      <w:r>
        <w:t xml:space="preserve">= 0.002, 0.002, 0.001), but toxin titer also varied between antibiotic treatment groups (Fig. 2c). Although similar toxin titers were found in both the cefoperazone and clindamycin-treated groups, toxin titer was not detectable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spore density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w:t>
      </w:r>
      <w:r>
        <w:rPr>
          <w:b/>
        </w:rPr>
        <w:t xml:space="preserve">NEED A REFERENCE</w:t>
      </w:r>
      <w:r>
        <w:t xml:space="preserve">]. Highest transcription for this gene was found in cefoperazone-treated and GF mice (Fig 3d).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w:t>
      </w:r>
      <w:r>
        <w:rPr>
          <w:i/>
          <w:b/>
        </w:rPr>
        <w:t xml:space="preserve">but lacking functional labels isn’t informative for uncovering differences in metabolic strategy</w:t>
      </w:r>
      <w:r>
        <w:t xml:space="preserve"> </w:t>
      </w:r>
      <w:r>
        <w:t xml:space="preserve">- doesn't make sense].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d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7</w:t>
      </w:r>
      <w:r>
        <w:t xml:space="preserve"> </w:t>
      </w:r>
      <w:r>
        <w:t xml:space="preserve">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39</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 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1</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 &lt;--- This sentence is repeated after each section. I think we can scrap it and use it to lead off the Discussion like you already have ----&gt;</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2,43</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4</w:t>
      </w:r>
      <w:r>
        <w:t xml:space="preserve">). Interestingly, the capacity for bacteria to catabolize the amino sugar N-acetylneurminate is highly distributed among species that inhabit the mammalian gut</w:t>
      </w:r>
      <w:r>
        <w:rPr>
          <w:vertAlign w:val="superscript"/>
        </w:rPr>
        <w:t xml:space="preserve">45</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6</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7</w:t>
      </w:r>
      <w:r>
        <w:t xml:space="preserve">, eventually leading through the intermediate 3−hydroxybutanoyl−CoA ultimately toward the production of butyrate</w:t>
      </w:r>
      <w:r>
        <w:rPr>
          <w:vertAlign w:val="superscript"/>
        </w:rPr>
        <w:t xml:space="preserve">48</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49</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0</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1</w:t>
      </w:r>
      <w:r>
        <w:t xml:space="preserve">. Increased reactive oxygen species may be induced by residual antibiotic affect host or other bacterial cells</w:t>
      </w:r>
      <w:r>
        <w:rPr>
          <w:vertAlign w:val="superscript"/>
        </w:rPr>
        <w:t xml:space="preserve">52</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vertAlign w:val="superscript"/>
        </w:rPr>
        <w:t xml:space="preserve">53</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re of toxin in the cecum, a Vero cell rounding assay was performed</w:t>
      </w:r>
      <w:r>
        <w:rPr>
          <w:vertAlign w:val="superscript"/>
        </w:rPr>
        <w:t xml:space="preserve">58</w:t>
      </w:r>
      <w:r>
        <w:t xml:space="preserve">. Briefly,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w:t>
      </w:r>
      <w:r>
        <w:rPr>
          <w:vertAlign w:val="superscript"/>
        </w:rPr>
        <w:t xml:space="preserve">5</w:t>
      </w:r>
      <w:r>
        <w:t xml:space="preserve"> </w:t>
      </w:r>
      <w:r>
        <w:t xml:space="preserve">cells were seeded in each well of a 96-well plate and incubated for 4 hours. Filtered cecal content was serially diluted 1:10 in PBS. Control wells were given a volume of either a 1:25 dilution of anti-toxin serum. Following the incubation, samples were added to the Vero cells and the plate was incubated overnight at 37° C. Plates were viewed after 24 hours at 10x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Data processing steps for beginning from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 Refer to Fig. S2 for additional explanantion for readability of Fig. 4.</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w:t>
      </w:r>
      <w:r>
        <w:rPr>
          <w:vertAlign w:val="subscript"/>
        </w:rPr>
        <w:t xml:space="preserve">2</w:t>
      </w:r>
      <w:r>
        <w:t xml:space="preserve"> </w:t>
      </w:r>
      <w:r>
        <w:t xml:space="preserve">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rP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5.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6.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7.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8.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9.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0.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1.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df5a4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